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2CBA5F50" w14:textId="2C7B4678" w:rsidR="002F7814" w:rsidRPr="00241155" w:rsidRDefault="00B6461F" w:rsidP="00916EC9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ли пакета који садржи наведене мере. Мера ће се суфинансирати са уделом до 50% бесповратних средстава ако се примењује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244EAA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585239B2" w14:textId="27DF160A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6D6E5385" w14:textId="77777777" w:rsidR="00ED03A4" w:rsidRPr="00244EAA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bookmarkStart w:id="2" w:name="_GoBack"/>
            <w:bookmarkEnd w:id="2"/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224A321F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36F26">
        <w:rPr>
          <w:rFonts w:ascii="Times New Roman" w:hAnsi="Times New Roman" w:cs="Times New Roman"/>
          <w:sz w:val="24"/>
          <w:szCs w:val="24"/>
        </w:rPr>
        <w:t xml:space="preserve">     </w:t>
      </w:r>
      <w:r w:rsidR="00BB54E7">
        <w:rPr>
          <w:rFonts w:ascii="Times New Roman" w:hAnsi="Times New Roman" w:cs="Times New Roman"/>
          <w:sz w:val="24"/>
          <w:szCs w:val="24"/>
        </w:rPr>
        <w:t xml:space="preserve">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CDC4A7" w14:textId="77777777" w:rsidR="00320F81" w:rsidRDefault="00320F81" w:rsidP="00CB7E8C">
      <w:pPr>
        <w:spacing w:after="0" w:line="240" w:lineRule="auto"/>
      </w:pPr>
      <w:r>
        <w:separator/>
      </w:r>
    </w:p>
  </w:endnote>
  <w:endnote w:type="continuationSeparator" w:id="0">
    <w:p w14:paraId="7C0FD74E" w14:textId="77777777" w:rsidR="00320F81" w:rsidRDefault="00320F8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2EDB3D" w14:textId="77777777" w:rsidR="00320F81" w:rsidRDefault="00320F81" w:rsidP="00CB7E8C">
      <w:pPr>
        <w:spacing w:after="0" w:line="240" w:lineRule="auto"/>
      </w:pPr>
      <w:r>
        <w:separator/>
      </w:r>
    </w:p>
  </w:footnote>
  <w:footnote w:type="continuationSeparator" w:id="0">
    <w:p w14:paraId="6DE0779B" w14:textId="77777777" w:rsidR="00320F81" w:rsidRDefault="00320F8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41155"/>
    <w:rsid w:val="00244EAA"/>
    <w:rsid w:val="00266B51"/>
    <w:rsid w:val="002B02AD"/>
    <w:rsid w:val="002B31BC"/>
    <w:rsid w:val="002B5978"/>
    <w:rsid w:val="002C788C"/>
    <w:rsid w:val="002D1A13"/>
    <w:rsid w:val="002D37E0"/>
    <w:rsid w:val="002F7814"/>
    <w:rsid w:val="00320F81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36F26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B54E7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A009A-4A19-486B-97C8-6719F2D14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07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leta Radisic</cp:lastModifiedBy>
  <cp:revision>6</cp:revision>
  <cp:lastPrinted>2023-11-06T06:52:00Z</cp:lastPrinted>
  <dcterms:created xsi:type="dcterms:W3CDTF">2023-09-15T12:09:00Z</dcterms:created>
  <dcterms:modified xsi:type="dcterms:W3CDTF">2023-11-10T07:00:00Z</dcterms:modified>
</cp:coreProperties>
</file>